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0EA5C" w14:textId="77777777" w:rsidR="00F520A1" w:rsidRDefault="00F520A1" w:rsidP="00F520A1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t>博幼英文檢定卷第</w:t>
      </w:r>
      <w:r>
        <w:rPr>
          <w:rFonts w:ascii="Verdana" w:eastAsia="標楷體" w:hAnsi="Verdana" w:hint="eastAsia"/>
          <w:sz w:val="40"/>
        </w:rPr>
        <w:t>2</w:t>
      </w:r>
      <w:r>
        <w:rPr>
          <w:rFonts w:ascii="Verdana" w:eastAsia="標楷體" w:hAnsi="Verdana" w:hint="eastAsia"/>
          <w:sz w:val="40"/>
        </w:rPr>
        <w:t>級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22DBA02B" w14:textId="77777777" w:rsidR="00F520A1" w:rsidRDefault="00F520A1" w:rsidP="00F520A1">
      <w:pPr>
        <w:jc w:val="center"/>
        <w:rPr>
          <w:rFonts w:ascii="Verdana" w:eastAsia="標楷體" w:hAnsi="Verdana"/>
          <w:sz w:val="40"/>
        </w:rPr>
      </w:pPr>
    </w:p>
    <w:p w14:paraId="5E9C55CE" w14:textId="77777777" w:rsidR="00F520A1" w:rsidRPr="00CE0F8E" w:rsidRDefault="00F520A1" w:rsidP="00F520A1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t>閱讀卷</w:t>
      </w:r>
    </w:p>
    <w:p w14:paraId="2E94A4EA" w14:textId="77777777" w:rsidR="00F520A1" w:rsidRPr="000D2A72" w:rsidRDefault="00F520A1" w:rsidP="00F520A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>
        <w:rPr>
          <w:rFonts w:eastAsia="標楷體"/>
          <w:b w:val="0"/>
          <w:szCs w:val="28"/>
        </w:rPr>
        <w:t>5</w:t>
      </w:r>
      <w:r w:rsidRPr="00F352C5">
        <w:rPr>
          <w:rFonts w:eastAsia="標楷體" w:hint="eastAsia"/>
          <w:b w:val="0"/>
          <w:szCs w:val="28"/>
        </w:rPr>
        <w:t>分，共</w:t>
      </w:r>
      <w:r>
        <w:rPr>
          <w:rFonts w:eastAsia="標楷體" w:hint="eastAsia"/>
          <w:b w:val="0"/>
          <w:szCs w:val="28"/>
        </w:rPr>
        <w:t>10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17878020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. </w:t>
      </w:r>
      <w:r w:rsidRPr="00F520A1">
        <w:rPr>
          <w:rFonts w:ascii="Times New Roman" w:eastAsia="標楷體" w:hAnsi="Times New Roman"/>
          <w:szCs w:val="24"/>
        </w:rPr>
        <w:t>他的老師有一個女兒和一個兒子。</w:t>
      </w:r>
    </w:p>
    <w:p w14:paraId="444AFA4E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2. </w:t>
      </w:r>
      <w:r w:rsidRPr="00F520A1">
        <w:rPr>
          <w:rFonts w:ascii="Times New Roman" w:eastAsia="標楷體" w:hAnsi="Times New Roman"/>
          <w:szCs w:val="24"/>
        </w:rPr>
        <w:t>他們是歌手跟演員嗎？</w:t>
      </w:r>
    </w:p>
    <w:p w14:paraId="0B716266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3. </w:t>
      </w:r>
      <w:r w:rsidRPr="00F520A1">
        <w:rPr>
          <w:rFonts w:ascii="Times New Roman" w:eastAsia="標楷體" w:hAnsi="Times New Roman"/>
          <w:szCs w:val="24"/>
        </w:rPr>
        <w:t>她每天如何上學？</w:t>
      </w:r>
    </w:p>
    <w:p w14:paraId="17D8914A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4. </w:t>
      </w:r>
      <w:r w:rsidRPr="00F520A1">
        <w:rPr>
          <w:rFonts w:ascii="Times New Roman" w:eastAsia="標楷體" w:hAnsi="Times New Roman"/>
          <w:szCs w:val="24"/>
        </w:rPr>
        <w:t>你有十隻鳥嗎？</w:t>
      </w:r>
    </w:p>
    <w:p w14:paraId="6A4A7A21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5. </w:t>
      </w:r>
      <w:r w:rsidRPr="00F520A1">
        <w:rPr>
          <w:rFonts w:ascii="Times New Roman" w:eastAsia="標楷體" w:hAnsi="Times New Roman"/>
          <w:szCs w:val="24"/>
        </w:rPr>
        <w:t>她有兩幢大的房子。</w:t>
      </w:r>
    </w:p>
    <w:p w14:paraId="463C314F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6. </w:t>
      </w:r>
      <w:r w:rsidRPr="00F520A1">
        <w:rPr>
          <w:rFonts w:ascii="Times New Roman" w:eastAsia="標楷體" w:hAnsi="Times New Roman"/>
          <w:szCs w:val="24"/>
        </w:rPr>
        <w:t>他的職業是什麼？</w:t>
      </w:r>
    </w:p>
    <w:p w14:paraId="0E3C7E11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7. </w:t>
      </w:r>
      <w:r w:rsidRPr="00F520A1">
        <w:rPr>
          <w:rFonts w:ascii="Times New Roman" w:eastAsia="標楷體" w:hAnsi="Times New Roman"/>
          <w:szCs w:val="24"/>
        </w:rPr>
        <w:t>她不是一位護士。她是一位醫生。</w:t>
      </w:r>
    </w:p>
    <w:p w14:paraId="41BD07E6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8. </w:t>
      </w:r>
      <w:r w:rsidRPr="00F520A1">
        <w:rPr>
          <w:rFonts w:ascii="Times New Roman" w:eastAsia="標楷體" w:hAnsi="Times New Roman"/>
          <w:szCs w:val="24"/>
        </w:rPr>
        <w:t>她媽媽沒有一輛車。</w:t>
      </w:r>
    </w:p>
    <w:p w14:paraId="0BE4E577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9. </w:t>
      </w:r>
      <w:r w:rsidRPr="00F520A1">
        <w:rPr>
          <w:rFonts w:ascii="Times New Roman" w:eastAsia="標楷體" w:hAnsi="Times New Roman"/>
          <w:szCs w:val="24"/>
        </w:rPr>
        <w:t>他們沒每天上學。</w:t>
      </w:r>
    </w:p>
    <w:p w14:paraId="6743B0B6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0. </w:t>
      </w:r>
      <w:r w:rsidRPr="00F520A1">
        <w:rPr>
          <w:rFonts w:ascii="Times New Roman" w:eastAsia="標楷體" w:hAnsi="Times New Roman"/>
          <w:szCs w:val="24"/>
        </w:rPr>
        <w:t>他什麼時候玩電腦遊戲？</w:t>
      </w:r>
    </w:p>
    <w:p w14:paraId="2ADF35F2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1. </w:t>
      </w:r>
      <w:r w:rsidRPr="00F520A1">
        <w:rPr>
          <w:rFonts w:ascii="Times New Roman" w:eastAsia="標楷體" w:hAnsi="Times New Roman"/>
          <w:szCs w:val="24"/>
        </w:rPr>
        <w:t>他是你爸爸還是他爸爸？</w:t>
      </w:r>
    </w:p>
    <w:p w14:paraId="50255A1B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2. </w:t>
      </w:r>
      <w:r w:rsidRPr="00F520A1">
        <w:rPr>
          <w:rFonts w:ascii="Times New Roman" w:eastAsia="標楷體" w:hAnsi="Times New Roman"/>
          <w:szCs w:val="24"/>
        </w:rPr>
        <w:t>她的弟弟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/>
          <w:szCs w:val="24"/>
        </w:rPr>
        <w:t>/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/>
          <w:szCs w:val="24"/>
        </w:rPr>
        <w:t>哥哥每天洗澡嗎？是，他每天洗。</w:t>
      </w:r>
    </w:p>
    <w:p w14:paraId="43FEABCE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3. </w:t>
      </w:r>
      <w:r w:rsidRPr="00F520A1">
        <w:rPr>
          <w:rFonts w:ascii="Times New Roman" w:eastAsia="標楷體" w:hAnsi="Times New Roman"/>
          <w:szCs w:val="24"/>
        </w:rPr>
        <w:t>你</w:t>
      </w:r>
      <w:r w:rsidRPr="00F520A1">
        <w:rPr>
          <w:rFonts w:ascii="Times New Roman" w:eastAsia="標楷體" w:hAnsi="Times New Roman"/>
          <w:szCs w:val="24"/>
        </w:rPr>
        <w:t>(</w:t>
      </w:r>
      <w:r w:rsidRPr="00F520A1">
        <w:rPr>
          <w:rFonts w:ascii="Times New Roman" w:eastAsia="標楷體" w:hAnsi="Times New Roman"/>
          <w:szCs w:val="24"/>
        </w:rPr>
        <w:t>們</w:t>
      </w:r>
      <w:r w:rsidRPr="00F520A1">
        <w:rPr>
          <w:rFonts w:ascii="Times New Roman" w:eastAsia="標楷體" w:hAnsi="Times New Roman"/>
          <w:szCs w:val="24"/>
        </w:rPr>
        <w:t>)</w:t>
      </w:r>
      <w:r w:rsidRPr="00F520A1">
        <w:rPr>
          <w:rFonts w:ascii="Times New Roman" w:eastAsia="標楷體" w:hAnsi="Times New Roman"/>
          <w:szCs w:val="24"/>
        </w:rPr>
        <w:t>媽媽在哪裡？</w:t>
      </w:r>
    </w:p>
    <w:p w14:paraId="1C11CA31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4. </w:t>
      </w:r>
      <w:r w:rsidRPr="00F520A1">
        <w:rPr>
          <w:rFonts w:ascii="Times New Roman" w:eastAsia="標楷體" w:hAnsi="Times New Roman"/>
          <w:kern w:val="0"/>
          <w:szCs w:val="24"/>
        </w:rPr>
        <w:t>他們現在沒在寫功課。</w:t>
      </w:r>
    </w:p>
    <w:p w14:paraId="718670CC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/>
          <w:szCs w:val="24"/>
        </w:rPr>
        <w:t xml:space="preserve">15. </w:t>
      </w:r>
      <w:r w:rsidRPr="00F520A1">
        <w:rPr>
          <w:rFonts w:ascii="Times New Roman" w:eastAsia="標楷體" w:hAnsi="Times New Roman"/>
          <w:kern w:val="0"/>
          <w:szCs w:val="24"/>
        </w:rPr>
        <w:t>我爸爸每天讀書。</w:t>
      </w:r>
    </w:p>
    <w:p w14:paraId="4DA22863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6. </w:t>
      </w:r>
      <w:r w:rsidRPr="00F520A1">
        <w:rPr>
          <w:rFonts w:ascii="Times New Roman" w:eastAsia="標楷體" w:hAnsi="Times New Roman"/>
          <w:szCs w:val="24"/>
        </w:rPr>
        <w:t>你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/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你們</w:t>
      </w:r>
      <w:r w:rsidRPr="00F520A1">
        <w:rPr>
          <w:rFonts w:ascii="Times New Roman" w:eastAsia="標楷體" w:hAnsi="Times New Roman"/>
          <w:szCs w:val="24"/>
        </w:rPr>
        <w:t>在哪裡吃中餐？</w:t>
      </w:r>
    </w:p>
    <w:p w14:paraId="60F4358E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7. </w:t>
      </w:r>
      <w:r w:rsidRPr="00F520A1">
        <w:rPr>
          <w:rFonts w:ascii="Times New Roman" w:eastAsia="標楷體" w:hAnsi="Times New Roman"/>
          <w:szCs w:val="24"/>
        </w:rPr>
        <w:t>我朋友不難過。</w:t>
      </w:r>
    </w:p>
    <w:p w14:paraId="13B76F64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8. </w:t>
      </w:r>
      <w:r w:rsidRPr="00F520A1">
        <w:rPr>
          <w:rFonts w:ascii="Times New Roman" w:eastAsia="標楷體" w:hAnsi="Times New Roman"/>
          <w:szCs w:val="24"/>
        </w:rPr>
        <w:t>我爸爸有八幢大房子。</w:t>
      </w:r>
    </w:p>
    <w:p w14:paraId="7F390AE5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9. </w:t>
      </w:r>
      <w:r w:rsidRPr="00F520A1">
        <w:rPr>
          <w:rFonts w:ascii="Times New Roman" w:eastAsia="標楷體" w:hAnsi="Times New Roman"/>
          <w:szCs w:val="24"/>
        </w:rPr>
        <w:t>我姊姊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/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妹妹</w:t>
      </w:r>
      <w:r w:rsidRPr="00F520A1">
        <w:rPr>
          <w:rFonts w:ascii="Times New Roman" w:eastAsia="標楷體" w:hAnsi="Times New Roman"/>
          <w:szCs w:val="24"/>
        </w:rPr>
        <w:t>每天打電話給她朋友。</w:t>
      </w:r>
    </w:p>
    <w:p w14:paraId="4A63DC8A" w14:textId="77777777" w:rsidR="00F520A1" w:rsidRPr="00F520A1" w:rsidRDefault="00F520A1" w:rsidP="00DE3BF1">
      <w:pPr>
        <w:pStyle w:val="a7"/>
        <w:spacing w:beforeLines="0" w:before="0" w:afterLines="0" w:after="0" w:line="460" w:lineRule="exact"/>
        <w:rPr>
          <w:rFonts w:ascii="Verdana" w:eastAsia="標楷體" w:hAnsi="Verdana"/>
          <w:b w:val="0"/>
          <w:sz w:val="24"/>
          <w:szCs w:val="24"/>
          <w:lang w:eastAsia="zh-TW"/>
        </w:rPr>
      </w:pPr>
      <w:r w:rsidRPr="00F520A1">
        <w:rPr>
          <w:rFonts w:ascii="Verdana" w:eastAsia="標楷體" w:hAnsi="Verdana" w:hint="eastAsia"/>
          <w:b w:val="0"/>
          <w:sz w:val="24"/>
          <w:szCs w:val="24"/>
          <w:lang w:eastAsia="zh-TW"/>
        </w:rPr>
        <w:t xml:space="preserve">20. </w:t>
      </w:r>
      <w:proofErr w:type="spellStart"/>
      <w:r w:rsidRPr="00F520A1">
        <w:rPr>
          <w:rFonts w:eastAsia="標楷體"/>
          <w:b w:val="0"/>
          <w:sz w:val="24"/>
          <w:szCs w:val="24"/>
        </w:rPr>
        <w:t>我的貓現在正在喝牛奶</w:t>
      </w:r>
      <w:proofErr w:type="spellEnd"/>
      <w:r w:rsidRPr="00F520A1">
        <w:rPr>
          <w:rFonts w:eastAsia="標楷體"/>
          <w:b w:val="0"/>
          <w:sz w:val="24"/>
          <w:szCs w:val="24"/>
        </w:rPr>
        <w:t>。</w:t>
      </w:r>
    </w:p>
    <w:p w14:paraId="741082F4" w14:textId="77777777" w:rsidR="00F520A1" w:rsidRDefault="00F520A1" w:rsidP="00F520A1">
      <w:pPr>
        <w:rPr>
          <w:rFonts w:ascii="Verdana" w:eastAsia="標楷體" w:hAnsi="Verdana"/>
          <w:b/>
          <w:sz w:val="40"/>
          <w:u w:val="double"/>
        </w:rPr>
        <w:sectPr w:rsidR="00F520A1" w:rsidSect="00F520A1">
          <w:headerReference w:type="default" r:id="rId8"/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387CCF44" w14:textId="77777777" w:rsidR="00F520A1" w:rsidRPr="00CE0F8E" w:rsidRDefault="00F520A1" w:rsidP="00F520A1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lastRenderedPageBreak/>
        <w:t>寫作卷</w:t>
      </w:r>
    </w:p>
    <w:p w14:paraId="27282AA9" w14:textId="77777777" w:rsidR="00F520A1" w:rsidRPr="000D2A72" w:rsidRDefault="00F520A1" w:rsidP="00F520A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F352C5">
        <w:rPr>
          <w:rFonts w:ascii="Verdana" w:eastAsia="標楷體" w:hAnsi="Verdana"/>
        </w:rPr>
        <w:t>中翻英</w:t>
      </w:r>
      <w:proofErr w:type="spellEnd"/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>
        <w:rPr>
          <w:rFonts w:eastAsia="標楷體"/>
          <w:b w:val="0"/>
          <w:position w:val="2"/>
          <w:szCs w:val="28"/>
        </w:rPr>
        <w:t>5</w:t>
      </w:r>
      <w:r w:rsidRPr="00F352C5">
        <w:rPr>
          <w:rFonts w:eastAsia="標楷體"/>
          <w:b w:val="0"/>
          <w:position w:val="2"/>
          <w:szCs w:val="28"/>
        </w:rPr>
        <w:t>分，共</w:t>
      </w:r>
      <w:r>
        <w:rPr>
          <w:rFonts w:eastAsia="標楷體"/>
          <w:b w:val="0"/>
          <w:position w:val="2"/>
          <w:szCs w:val="28"/>
        </w:rPr>
        <w:t>10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AF96FC2" w14:textId="77777777" w:rsidR="00F520A1" w:rsidRPr="00AC41A7" w:rsidRDefault="00F520A1" w:rsidP="00F520A1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5E414190" w14:textId="77777777" w:rsidR="00F520A1" w:rsidRPr="00720E01" w:rsidRDefault="00F520A1" w:rsidP="00DE3BF1">
      <w:pPr>
        <w:tabs>
          <w:tab w:val="left" w:pos="7513"/>
        </w:tabs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. You have a son and a daughter.                            </w:t>
      </w:r>
    </w:p>
    <w:p w14:paraId="087D1439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2. You are an actor and a doctor.                             </w:t>
      </w:r>
    </w:p>
    <w:p w14:paraId="417D7931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3. Your son’s friends do homework every day.                </w:t>
      </w:r>
    </w:p>
    <w:p w14:paraId="059F2645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4. We are eating breakfast.                                   </w:t>
      </w:r>
    </w:p>
    <w:p w14:paraId="458BD3E6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5. He has eight students.                                     </w:t>
      </w:r>
    </w:p>
    <w:p w14:paraId="204CE630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6. Her friends have many cats.                               </w:t>
      </w:r>
    </w:p>
    <w:p w14:paraId="41278BCA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7. They aren’t our pencils and books.                     </w:t>
      </w:r>
    </w:p>
    <w:p w14:paraId="252AA1BF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8. He doesn’t have a big car. He has a small bicycle (bike).   </w:t>
      </w:r>
    </w:p>
    <w:p w14:paraId="6F8BDC4C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9. Does our brother’s friend like music?                      </w:t>
      </w:r>
    </w:p>
    <w:p w14:paraId="638F4D7D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0. Is your father a doctor?                                   </w:t>
      </w:r>
    </w:p>
    <w:p w14:paraId="0B9C943F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1. They are playing computer games.                        </w:t>
      </w:r>
    </w:p>
    <w:p w14:paraId="10EFF494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2. Does his father take a nap every day?                     </w:t>
      </w:r>
    </w:p>
    <w:p w14:paraId="60869460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3. Which pencil is your pencil?                                </w:t>
      </w:r>
    </w:p>
    <w:p w14:paraId="25F71313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4. How does this nurse like that movie?                      </w:t>
      </w:r>
    </w:p>
    <w:p w14:paraId="12A37E78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5. When do you eat dinner?                                 </w:t>
      </w:r>
    </w:p>
    <w:p w14:paraId="25378EC6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6. Is he eating breakfast?                                </w:t>
      </w:r>
    </w:p>
    <w:p w14:paraId="5F6CF8DA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>17.</w:t>
      </w:r>
      <w:r w:rsidR="00DE3BF1">
        <w:rPr>
          <w:rFonts w:ascii="Verdana" w:eastAsia="標楷體" w:hAnsi="Verdana" w:hint="eastAsia"/>
          <w:szCs w:val="24"/>
        </w:rPr>
        <w:t xml:space="preserve"> </w:t>
      </w:r>
      <w:r w:rsidRPr="00720E01">
        <w:rPr>
          <w:rFonts w:ascii="Verdana" w:eastAsia="標楷體" w:hAnsi="Verdana"/>
          <w:szCs w:val="24"/>
        </w:rPr>
        <w:t xml:space="preserve">Which movie does your sister like?                      </w:t>
      </w:r>
    </w:p>
    <w:p w14:paraId="7293A280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8. How are your father and mother?                       </w:t>
      </w:r>
    </w:p>
    <w:p w14:paraId="24CE0A81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9. I am happy.                                        </w:t>
      </w:r>
    </w:p>
    <w:p w14:paraId="0F75B009" w14:textId="77777777" w:rsidR="009F2C46" w:rsidRPr="00194087" w:rsidRDefault="00F520A1" w:rsidP="00DE3BF1">
      <w:pPr>
        <w:snapToGrid w:val="0"/>
        <w:spacing w:line="460" w:lineRule="exact"/>
        <w:rPr>
          <w:rFonts w:ascii="Verdana" w:eastAsia="標楷體" w:hAnsi="Verdana" w:hint="eastAsia"/>
        </w:rPr>
      </w:pPr>
      <w:r w:rsidRPr="00720E01">
        <w:rPr>
          <w:rFonts w:ascii="Verdana" w:eastAsia="標楷體" w:hAnsi="Verdana"/>
          <w:szCs w:val="24"/>
        </w:rPr>
        <w:t>20.</w:t>
      </w:r>
      <w:r w:rsidR="00DE3BF1">
        <w:rPr>
          <w:rFonts w:ascii="Verdana" w:eastAsia="標楷體" w:hAnsi="Verdana" w:hint="eastAsia"/>
          <w:szCs w:val="24"/>
        </w:rPr>
        <w:t xml:space="preserve"> </w:t>
      </w:r>
      <w:r w:rsidRPr="00720E01">
        <w:rPr>
          <w:rFonts w:ascii="Verdana" w:eastAsia="標楷體" w:hAnsi="Verdana"/>
          <w:szCs w:val="24"/>
        </w:rPr>
        <w:t xml:space="preserve">Who is taking a shower?           </w:t>
      </w:r>
      <w:r w:rsidRPr="00F520A1">
        <w:rPr>
          <w:rFonts w:eastAsia="標楷體" w:hint="eastAsia"/>
          <w:szCs w:val="24"/>
        </w:rPr>
        <w:t xml:space="preserve">                    </w:t>
      </w:r>
    </w:p>
    <w:sectPr w:rsidR="009F2C46" w:rsidRPr="00194087" w:rsidSect="00E22206">
      <w:pgSz w:w="11906" w:h="16838"/>
      <w:pgMar w:top="403" w:right="403" w:bottom="403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6F37A" w14:textId="77777777" w:rsidR="00125509" w:rsidRDefault="00125509" w:rsidP="007F607E">
      <w:r>
        <w:separator/>
      </w:r>
    </w:p>
  </w:endnote>
  <w:endnote w:type="continuationSeparator" w:id="0">
    <w:p w14:paraId="76D09E26" w14:textId="77777777" w:rsidR="00125509" w:rsidRDefault="00125509" w:rsidP="007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AF945B" w14:textId="77777777" w:rsidR="00125509" w:rsidRDefault="00125509" w:rsidP="007F607E">
      <w:r>
        <w:separator/>
      </w:r>
    </w:p>
  </w:footnote>
  <w:footnote w:type="continuationSeparator" w:id="0">
    <w:p w14:paraId="594C1023" w14:textId="77777777" w:rsidR="00125509" w:rsidRDefault="00125509" w:rsidP="007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C97A43" w14:textId="77777777" w:rsidR="00016EB5" w:rsidRDefault="00016EB5" w:rsidP="00CA14B4">
    <w:pPr>
      <w:pStyle w:val="a3"/>
      <w:wordWrap w:val="0"/>
      <w:jc w:val="right"/>
      <w:rPr>
        <w:lang w:eastAsia="zh-TW"/>
      </w:rPr>
    </w:pPr>
    <w:r>
      <w:rPr>
        <w:rFonts w:hint="eastAsia"/>
        <w:lang w:eastAsia="zh-TW"/>
      </w:rPr>
      <w:t>第一版</w:t>
    </w:r>
    <w:r>
      <w:rPr>
        <w:rFonts w:hint="eastAsia"/>
      </w:rPr>
      <w:t>-</w:t>
    </w:r>
    <w:proofErr w:type="spellStart"/>
    <w:r>
      <w:rPr>
        <w:rFonts w:hint="eastAsia"/>
      </w:rPr>
      <w:t>英文檢</w:t>
    </w:r>
    <w:r w:rsidR="00A565DE" w:rsidRPr="005605F7">
      <w:rPr>
        <w:rFonts w:hint="eastAsia"/>
        <w:lang w:eastAsia="zh-TW"/>
      </w:rPr>
      <w:t>測</w:t>
    </w:r>
    <w:proofErr w:type="spellEnd"/>
    <w:r>
      <w:rPr>
        <w:rFonts w:hint="eastAsia"/>
      </w:rPr>
      <w:t>卷</w:t>
    </w:r>
    <w:r>
      <w:rPr>
        <w:rFonts w:hint="eastAsia"/>
      </w:rPr>
      <w:t xml:space="preserve"> </w:t>
    </w:r>
    <w:r>
      <w:rPr>
        <w:rFonts w:hint="eastAsia"/>
        <w:lang w:eastAsia="zh-TW"/>
      </w:rPr>
      <w:t>初上</w:t>
    </w:r>
    <w:r>
      <w:rPr>
        <w:rFonts w:hint="eastAsia"/>
      </w:rPr>
      <w:t xml:space="preserve"> </w:t>
    </w:r>
    <w:proofErr w:type="spellStart"/>
    <w:r>
      <w:rPr>
        <w:rFonts w:hint="eastAsia"/>
      </w:rPr>
      <w:t>解答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DD037E"/>
    <w:multiLevelType w:val="hybridMultilevel"/>
    <w:tmpl w:val="C20E13CA"/>
    <w:lvl w:ilvl="0" w:tplc="4656A2D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7915C8"/>
    <w:multiLevelType w:val="hybridMultilevel"/>
    <w:tmpl w:val="EFEAA916"/>
    <w:lvl w:ilvl="0" w:tplc="D1BC952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CC38F8"/>
    <w:multiLevelType w:val="hybridMultilevel"/>
    <w:tmpl w:val="456CD5AA"/>
    <w:lvl w:ilvl="0" w:tplc="9CDAE3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FF5A71"/>
    <w:multiLevelType w:val="hybridMultilevel"/>
    <w:tmpl w:val="DB38B354"/>
    <w:lvl w:ilvl="0" w:tplc="5456FB8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211B52"/>
    <w:multiLevelType w:val="hybridMultilevel"/>
    <w:tmpl w:val="15C21382"/>
    <w:lvl w:ilvl="0" w:tplc="D42C329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71392C"/>
    <w:multiLevelType w:val="hybridMultilevel"/>
    <w:tmpl w:val="76BEFB48"/>
    <w:lvl w:ilvl="0" w:tplc="D46E01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665E94"/>
    <w:multiLevelType w:val="hybridMultilevel"/>
    <w:tmpl w:val="1F3ED1AE"/>
    <w:lvl w:ilvl="0" w:tplc="E70E9A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3533D6"/>
    <w:multiLevelType w:val="hybridMultilevel"/>
    <w:tmpl w:val="AC98B430"/>
    <w:lvl w:ilvl="0" w:tplc="128001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5A11B6"/>
    <w:multiLevelType w:val="hybridMultilevel"/>
    <w:tmpl w:val="5992CFBA"/>
    <w:lvl w:ilvl="0" w:tplc="6A7ED7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A1748E2"/>
    <w:multiLevelType w:val="hybridMultilevel"/>
    <w:tmpl w:val="95869FDC"/>
    <w:lvl w:ilvl="0" w:tplc="C09A4E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A55BC"/>
    <w:multiLevelType w:val="hybridMultilevel"/>
    <w:tmpl w:val="59100DE6"/>
    <w:lvl w:ilvl="0" w:tplc="F7FC42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1AC1600"/>
    <w:multiLevelType w:val="hybridMultilevel"/>
    <w:tmpl w:val="387EC218"/>
    <w:lvl w:ilvl="0" w:tplc="0EB69C1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03770340">
    <w:abstractNumId w:val="1"/>
  </w:num>
  <w:num w:numId="2" w16cid:durableId="474882631">
    <w:abstractNumId w:val="9"/>
  </w:num>
  <w:num w:numId="3" w16cid:durableId="618494257">
    <w:abstractNumId w:val="10"/>
  </w:num>
  <w:num w:numId="4" w16cid:durableId="802847429">
    <w:abstractNumId w:val="7"/>
  </w:num>
  <w:num w:numId="5" w16cid:durableId="698238527">
    <w:abstractNumId w:val="4"/>
  </w:num>
  <w:num w:numId="6" w16cid:durableId="611785363">
    <w:abstractNumId w:val="11"/>
  </w:num>
  <w:num w:numId="7" w16cid:durableId="873275203">
    <w:abstractNumId w:val="5"/>
  </w:num>
  <w:num w:numId="8" w16cid:durableId="160631333">
    <w:abstractNumId w:val="3"/>
  </w:num>
  <w:num w:numId="9" w16cid:durableId="1439372755">
    <w:abstractNumId w:val="0"/>
  </w:num>
  <w:num w:numId="10" w16cid:durableId="2102793081">
    <w:abstractNumId w:val="8"/>
  </w:num>
  <w:num w:numId="11" w16cid:durableId="1296329498">
    <w:abstractNumId w:val="6"/>
  </w:num>
  <w:num w:numId="12" w16cid:durableId="5325776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sDQwNDUzNLQwNjdS0lEKTi0uzszPAykwqgUADq8JHCwAAAA="/>
  </w:docVars>
  <w:rsids>
    <w:rsidRoot w:val="00C30EE7"/>
    <w:rsid w:val="00001C08"/>
    <w:rsid w:val="00003249"/>
    <w:rsid w:val="00004918"/>
    <w:rsid w:val="00005BD6"/>
    <w:rsid w:val="00006808"/>
    <w:rsid w:val="00006A23"/>
    <w:rsid w:val="00010DE8"/>
    <w:rsid w:val="00011A22"/>
    <w:rsid w:val="00012DE9"/>
    <w:rsid w:val="00012E41"/>
    <w:rsid w:val="00016A6E"/>
    <w:rsid w:val="00016EB5"/>
    <w:rsid w:val="0002377F"/>
    <w:rsid w:val="00024782"/>
    <w:rsid w:val="00027406"/>
    <w:rsid w:val="00027FC7"/>
    <w:rsid w:val="00030A0C"/>
    <w:rsid w:val="0003188E"/>
    <w:rsid w:val="0003200D"/>
    <w:rsid w:val="000336E5"/>
    <w:rsid w:val="00033D45"/>
    <w:rsid w:val="00035ED6"/>
    <w:rsid w:val="00036C8D"/>
    <w:rsid w:val="00037583"/>
    <w:rsid w:val="0004149B"/>
    <w:rsid w:val="00041570"/>
    <w:rsid w:val="00042483"/>
    <w:rsid w:val="00046D1B"/>
    <w:rsid w:val="00047121"/>
    <w:rsid w:val="000472A7"/>
    <w:rsid w:val="000477BC"/>
    <w:rsid w:val="00047B83"/>
    <w:rsid w:val="00050B01"/>
    <w:rsid w:val="00051CA5"/>
    <w:rsid w:val="00055C05"/>
    <w:rsid w:val="00056790"/>
    <w:rsid w:val="0005734D"/>
    <w:rsid w:val="00060BFA"/>
    <w:rsid w:val="0006430A"/>
    <w:rsid w:val="000664B2"/>
    <w:rsid w:val="00066708"/>
    <w:rsid w:val="00071848"/>
    <w:rsid w:val="00071B57"/>
    <w:rsid w:val="0007270C"/>
    <w:rsid w:val="00073FFD"/>
    <w:rsid w:val="00074037"/>
    <w:rsid w:val="00075AB6"/>
    <w:rsid w:val="000765D2"/>
    <w:rsid w:val="000817CA"/>
    <w:rsid w:val="00083DD2"/>
    <w:rsid w:val="00084574"/>
    <w:rsid w:val="00085AE0"/>
    <w:rsid w:val="00091589"/>
    <w:rsid w:val="0009315D"/>
    <w:rsid w:val="000944B4"/>
    <w:rsid w:val="00094E8B"/>
    <w:rsid w:val="000958FD"/>
    <w:rsid w:val="00096768"/>
    <w:rsid w:val="000973D7"/>
    <w:rsid w:val="000A26F8"/>
    <w:rsid w:val="000A2802"/>
    <w:rsid w:val="000A3397"/>
    <w:rsid w:val="000A3502"/>
    <w:rsid w:val="000A502A"/>
    <w:rsid w:val="000A51CC"/>
    <w:rsid w:val="000B0F66"/>
    <w:rsid w:val="000B2709"/>
    <w:rsid w:val="000B2BEF"/>
    <w:rsid w:val="000B315D"/>
    <w:rsid w:val="000B48D3"/>
    <w:rsid w:val="000B6401"/>
    <w:rsid w:val="000B7DBC"/>
    <w:rsid w:val="000C1CC9"/>
    <w:rsid w:val="000C44EA"/>
    <w:rsid w:val="000C61A3"/>
    <w:rsid w:val="000C6F52"/>
    <w:rsid w:val="000D26AE"/>
    <w:rsid w:val="000D2A72"/>
    <w:rsid w:val="000D45E8"/>
    <w:rsid w:val="000D5D2C"/>
    <w:rsid w:val="000D6E6D"/>
    <w:rsid w:val="000E1721"/>
    <w:rsid w:val="000E28AA"/>
    <w:rsid w:val="000E2F00"/>
    <w:rsid w:val="000E50E5"/>
    <w:rsid w:val="000E5749"/>
    <w:rsid w:val="000E7225"/>
    <w:rsid w:val="000F3B2E"/>
    <w:rsid w:val="000F68DE"/>
    <w:rsid w:val="000F73AD"/>
    <w:rsid w:val="00100410"/>
    <w:rsid w:val="0010044F"/>
    <w:rsid w:val="001031AD"/>
    <w:rsid w:val="00103D1D"/>
    <w:rsid w:val="001049EB"/>
    <w:rsid w:val="00105AC7"/>
    <w:rsid w:val="00105C65"/>
    <w:rsid w:val="001077DA"/>
    <w:rsid w:val="00110C3F"/>
    <w:rsid w:val="00113474"/>
    <w:rsid w:val="00120E29"/>
    <w:rsid w:val="00123751"/>
    <w:rsid w:val="00125509"/>
    <w:rsid w:val="00127676"/>
    <w:rsid w:val="00127A76"/>
    <w:rsid w:val="00131028"/>
    <w:rsid w:val="00137C2C"/>
    <w:rsid w:val="00137FCC"/>
    <w:rsid w:val="00140ED2"/>
    <w:rsid w:val="00141164"/>
    <w:rsid w:val="0014253B"/>
    <w:rsid w:val="00144E3E"/>
    <w:rsid w:val="001468B8"/>
    <w:rsid w:val="0015437B"/>
    <w:rsid w:val="0015441F"/>
    <w:rsid w:val="001603CE"/>
    <w:rsid w:val="00165608"/>
    <w:rsid w:val="00174574"/>
    <w:rsid w:val="00175172"/>
    <w:rsid w:val="001770A8"/>
    <w:rsid w:val="00185B03"/>
    <w:rsid w:val="00190349"/>
    <w:rsid w:val="0019299A"/>
    <w:rsid w:val="00194087"/>
    <w:rsid w:val="00194B78"/>
    <w:rsid w:val="001A021D"/>
    <w:rsid w:val="001A271D"/>
    <w:rsid w:val="001A3AD3"/>
    <w:rsid w:val="001A5265"/>
    <w:rsid w:val="001B37B1"/>
    <w:rsid w:val="001B7B56"/>
    <w:rsid w:val="001C3CDF"/>
    <w:rsid w:val="001C5E16"/>
    <w:rsid w:val="001D0331"/>
    <w:rsid w:val="001D0603"/>
    <w:rsid w:val="001D060A"/>
    <w:rsid w:val="001D1D70"/>
    <w:rsid w:val="001D1F4F"/>
    <w:rsid w:val="001D3657"/>
    <w:rsid w:val="001D3D5E"/>
    <w:rsid w:val="001D3D7E"/>
    <w:rsid w:val="001D3DFC"/>
    <w:rsid w:val="001D7084"/>
    <w:rsid w:val="001D7FEB"/>
    <w:rsid w:val="001E02F5"/>
    <w:rsid w:val="001E18A3"/>
    <w:rsid w:val="001E6339"/>
    <w:rsid w:val="001E794B"/>
    <w:rsid w:val="001E79E3"/>
    <w:rsid w:val="001F1998"/>
    <w:rsid w:val="001F1C9C"/>
    <w:rsid w:val="001F4379"/>
    <w:rsid w:val="001F5128"/>
    <w:rsid w:val="001F7A07"/>
    <w:rsid w:val="00203FA8"/>
    <w:rsid w:val="00204FB0"/>
    <w:rsid w:val="002054CF"/>
    <w:rsid w:val="0020640E"/>
    <w:rsid w:val="00206904"/>
    <w:rsid w:val="00207ACD"/>
    <w:rsid w:val="00210FCC"/>
    <w:rsid w:val="00211408"/>
    <w:rsid w:val="0021351F"/>
    <w:rsid w:val="00221956"/>
    <w:rsid w:val="00223E8F"/>
    <w:rsid w:val="002240F8"/>
    <w:rsid w:val="0022657A"/>
    <w:rsid w:val="00226BFE"/>
    <w:rsid w:val="00230772"/>
    <w:rsid w:val="00230FBA"/>
    <w:rsid w:val="0023240C"/>
    <w:rsid w:val="00232E00"/>
    <w:rsid w:val="00236077"/>
    <w:rsid w:val="002377E7"/>
    <w:rsid w:val="00237CAA"/>
    <w:rsid w:val="00237E84"/>
    <w:rsid w:val="00241E09"/>
    <w:rsid w:val="00242869"/>
    <w:rsid w:val="002428C1"/>
    <w:rsid w:val="002431CF"/>
    <w:rsid w:val="002444EC"/>
    <w:rsid w:val="00246138"/>
    <w:rsid w:val="00246395"/>
    <w:rsid w:val="00246CF4"/>
    <w:rsid w:val="00247992"/>
    <w:rsid w:val="0025061C"/>
    <w:rsid w:val="00256A84"/>
    <w:rsid w:val="00267B41"/>
    <w:rsid w:val="002760DB"/>
    <w:rsid w:val="00276753"/>
    <w:rsid w:val="002800F2"/>
    <w:rsid w:val="00280980"/>
    <w:rsid w:val="00283892"/>
    <w:rsid w:val="00283C02"/>
    <w:rsid w:val="0028407B"/>
    <w:rsid w:val="002867ED"/>
    <w:rsid w:val="002905FB"/>
    <w:rsid w:val="00292C3E"/>
    <w:rsid w:val="0029475C"/>
    <w:rsid w:val="00294CAF"/>
    <w:rsid w:val="00294E46"/>
    <w:rsid w:val="002968CA"/>
    <w:rsid w:val="00297B36"/>
    <w:rsid w:val="002A42EF"/>
    <w:rsid w:val="002A46DF"/>
    <w:rsid w:val="002A4B46"/>
    <w:rsid w:val="002A6DE5"/>
    <w:rsid w:val="002A7B93"/>
    <w:rsid w:val="002B31BC"/>
    <w:rsid w:val="002B36DA"/>
    <w:rsid w:val="002B446F"/>
    <w:rsid w:val="002B589A"/>
    <w:rsid w:val="002B7652"/>
    <w:rsid w:val="002C0496"/>
    <w:rsid w:val="002C38C2"/>
    <w:rsid w:val="002D0B58"/>
    <w:rsid w:val="002D2B20"/>
    <w:rsid w:val="002D42F3"/>
    <w:rsid w:val="002D5253"/>
    <w:rsid w:val="002D5537"/>
    <w:rsid w:val="002D5655"/>
    <w:rsid w:val="002D65DC"/>
    <w:rsid w:val="002E0453"/>
    <w:rsid w:val="002E1BD4"/>
    <w:rsid w:val="002E3BC2"/>
    <w:rsid w:val="002E411B"/>
    <w:rsid w:val="002F11B0"/>
    <w:rsid w:val="002F1C9F"/>
    <w:rsid w:val="002F20E4"/>
    <w:rsid w:val="002F5096"/>
    <w:rsid w:val="002F5BD2"/>
    <w:rsid w:val="002F6365"/>
    <w:rsid w:val="00300438"/>
    <w:rsid w:val="0030232F"/>
    <w:rsid w:val="00304759"/>
    <w:rsid w:val="0031354B"/>
    <w:rsid w:val="00314218"/>
    <w:rsid w:val="00314C06"/>
    <w:rsid w:val="00314DA9"/>
    <w:rsid w:val="003217DC"/>
    <w:rsid w:val="00323C6B"/>
    <w:rsid w:val="00327B8B"/>
    <w:rsid w:val="00334DFC"/>
    <w:rsid w:val="00335186"/>
    <w:rsid w:val="00336442"/>
    <w:rsid w:val="00340542"/>
    <w:rsid w:val="00340F0E"/>
    <w:rsid w:val="003421B2"/>
    <w:rsid w:val="0034303B"/>
    <w:rsid w:val="00343AD2"/>
    <w:rsid w:val="00345DC3"/>
    <w:rsid w:val="00346ABA"/>
    <w:rsid w:val="00346D3C"/>
    <w:rsid w:val="00353066"/>
    <w:rsid w:val="00353B7C"/>
    <w:rsid w:val="0035460F"/>
    <w:rsid w:val="00354983"/>
    <w:rsid w:val="003550CF"/>
    <w:rsid w:val="003551AF"/>
    <w:rsid w:val="0035566C"/>
    <w:rsid w:val="00357053"/>
    <w:rsid w:val="003628FD"/>
    <w:rsid w:val="003633C2"/>
    <w:rsid w:val="0036524B"/>
    <w:rsid w:val="0036592E"/>
    <w:rsid w:val="00365E76"/>
    <w:rsid w:val="003753B8"/>
    <w:rsid w:val="003801C6"/>
    <w:rsid w:val="00380BE2"/>
    <w:rsid w:val="00380C6F"/>
    <w:rsid w:val="00383EEB"/>
    <w:rsid w:val="00386BBC"/>
    <w:rsid w:val="00390C96"/>
    <w:rsid w:val="00393255"/>
    <w:rsid w:val="003A1A2F"/>
    <w:rsid w:val="003A2D17"/>
    <w:rsid w:val="003A4993"/>
    <w:rsid w:val="003A4F9F"/>
    <w:rsid w:val="003A661A"/>
    <w:rsid w:val="003A6D2B"/>
    <w:rsid w:val="003B5882"/>
    <w:rsid w:val="003C15FE"/>
    <w:rsid w:val="003C18FA"/>
    <w:rsid w:val="003C3E01"/>
    <w:rsid w:val="003D2BDB"/>
    <w:rsid w:val="003D40AA"/>
    <w:rsid w:val="003E2CE6"/>
    <w:rsid w:val="003E39EE"/>
    <w:rsid w:val="003E3AC7"/>
    <w:rsid w:val="003E42B7"/>
    <w:rsid w:val="003E6D9B"/>
    <w:rsid w:val="003E7C41"/>
    <w:rsid w:val="003F1385"/>
    <w:rsid w:val="003F708B"/>
    <w:rsid w:val="00402748"/>
    <w:rsid w:val="00404341"/>
    <w:rsid w:val="004115E8"/>
    <w:rsid w:val="00412A0E"/>
    <w:rsid w:val="00413EE9"/>
    <w:rsid w:val="00414A6D"/>
    <w:rsid w:val="004215B0"/>
    <w:rsid w:val="00421B72"/>
    <w:rsid w:val="00426494"/>
    <w:rsid w:val="0042798A"/>
    <w:rsid w:val="00430C4E"/>
    <w:rsid w:val="0043468D"/>
    <w:rsid w:val="0043492E"/>
    <w:rsid w:val="004349D9"/>
    <w:rsid w:val="00435815"/>
    <w:rsid w:val="00435A50"/>
    <w:rsid w:val="00437C0E"/>
    <w:rsid w:val="00442DD5"/>
    <w:rsid w:val="00443145"/>
    <w:rsid w:val="00445EE3"/>
    <w:rsid w:val="004464BD"/>
    <w:rsid w:val="004471F8"/>
    <w:rsid w:val="0045004C"/>
    <w:rsid w:val="004500DB"/>
    <w:rsid w:val="00450CEF"/>
    <w:rsid w:val="00452DBC"/>
    <w:rsid w:val="00453A7D"/>
    <w:rsid w:val="004544CD"/>
    <w:rsid w:val="00455E3C"/>
    <w:rsid w:val="00456134"/>
    <w:rsid w:val="00457D17"/>
    <w:rsid w:val="004627B8"/>
    <w:rsid w:val="00466BED"/>
    <w:rsid w:val="00466C19"/>
    <w:rsid w:val="00472B96"/>
    <w:rsid w:val="00472E7A"/>
    <w:rsid w:val="00474A47"/>
    <w:rsid w:val="00476768"/>
    <w:rsid w:val="00484FBF"/>
    <w:rsid w:val="00486C1F"/>
    <w:rsid w:val="0049122A"/>
    <w:rsid w:val="00491BCB"/>
    <w:rsid w:val="00492358"/>
    <w:rsid w:val="00495B3F"/>
    <w:rsid w:val="004967B9"/>
    <w:rsid w:val="004976E8"/>
    <w:rsid w:val="00497B66"/>
    <w:rsid w:val="004A068A"/>
    <w:rsid w:val="004A22EF"/>
    <w:rsid w:val="004A2AEB"/>
    <w:rsid w:val="004A6257"/>
    <w:rsid w:val="004B1CAB"/>
    <w:rsid w:val="004B3735"/>
    <w:rsid w:val="004B7924"/>
    <w:rsid w:val="004C40CC"/>
    <w:rsid w:val="004C4DAE"/>
    <w:rsid w:val="004C5490"/>
    <w:rsid w:val="004C5A92"/>
    <w:rsid w:val="004C72C5"/>
    <w:rsid w:val="004D00F6"/>
    <w:rsid w:val="004D063F"/>
    <w:rsid w:val="004D0F23"/>
    <w:rsid w:val="004D3C61"/>
    <w:rsid w:val="004D4B76"/>
    <w:rsid w:val="004D4CD7"/>
    <w:rsid w:val="004D704B"/>
    <w:rsid w:val="004E1668"/>
    <w:rsid w:val="004F78AD"/>
    <w:rsid w:val="0050405D"/>
    <w:rsid w:val="00504AFD"/>
    <w:rsid w:val="00507417"/>
    <w:rsid w:val="00510C67"/>
    <w:rsid w:val="005202B7"/>
    <w:rsid w:val="00521D0C"/>
    <w:rsid w:val="00522AD3"/>
    <w:rsid w:val="00526190"/>
    <w:rsid w:val="00530D5E"/>
    <w:rsid w:val="005348B2"/>
    <w:rsid w:val="0054024F"/>
    <w:rsid w:val="005410E5"/>
    <w:rsid w:val="00541745"/>
    <w:rsid w:val="00544109"/>
    <w:rsid w:val="0055467F"/>
    <w:rsid w:val="0055603E"/>
    <w:rsid w:val="0055709F"/>
    <w:rsid w:val="005602B8"/>
    <w:rsid w:val="005605F7"/>
    <w:rsid w:val="0056085D"/>
    <w:rsid w:val="00564177"/>
    <w:rsid w:val="00564E00"/>
    <w:rsid w:val="00571CCC"/>
    <w:rsid w:val="00573761"/>
    <w:rsid w:val="00575D30"/>
    <w:rsid w:val="005761FB"/>
    <w:rsid w:val="0057759B"/>
    <w:rsid w:val="00583034"/>
    <w:rsid w:val="00583918"/>
    <w:rsid w:val="00585A31"/>
    <w:rsid w:val="005924FD"/>
    <w:rsid w:val="005944BC"/>
    <w:rsid w:val="00595884"/>
    <w:rsid w:val="005B1898"/>
    <w:rsid w:val="005B322C"/>
    <w:rsid w:val="005B3E63"/>
    <w:rsid w:val="005B55F4"/>
    <w:rsid w:val="005C0302"/>
    <w:rsid w:val="005C0333"/>
    <w:rsid w:val="005C1B27"/>
    <w:rsid w:val="005C1B3B"/>
    <w:rsid w:val="005C4828"/>
    <w:rsid w:val="005C5172"/>
    <w:rsid w:val="005C6A5E"/>
    <w:rsid w:val="005C7C45"/>
    <w:rsid w:val="005D0611"/>
    <w:rsid w:val="005D5493"/>
    <w:rsid w:val="005D62BE"/>
    <w:rsid w:val="005E1EED"/>
    <w:rsid w:val="005E2F2F"/>
    <w:rsid w:val="005E3DE3"/>
    <w:rsid w:val="005E4195"/>
    <w:rsid w:val="005E6668"/>
    <w:rsid w:val="005E6F60"/>
    <w:rsid w:val="005F04C4"/>
    <w:rsid w:val="005F1D5F"/>
    <w:rsid w:val="005F3FC9"/>
    <w:rsid w:val="00602894"/>
    <w:rsid w:val="00604159"/>
    <w:rsid w:val="00610D81"/>
    <w:rsid w:val="006150D1"/>
    <w:rsid w:val="00615939"/>
    <w:rsid w:val="00616A40"/>
    <w:rsid w:val="0062419F"/>
    <w:rsid w:val="00624716"/>
    <w:rsid w:val="00627EA4"/>
    <w:rsid w:val="00630654"/>
    <w:rsid w:val="006313BC"/>
    <w:rsid w:val="0063146E"/>
    <w:rsid w:val="0063345B"/>
    <w:rsid w:val="0063421A"/>
    <w:rsid w:val="00635293"/>
    <w:rsid w:val="0063679D"/>
    <w:rsid w:val="00640101"/>
    <w:rsid w:val="00640B93"/>
    <w:rsid w:val="006420CF"/>
    <w:rsid w:val="00647191"/>
    <w:rsid w:val="00650575"/>
    <w:rsid w:val="00651353"/>
    <w:rsid w:val="00653540"/>
    <w:rsid w:val="00654E06"/>
    <w:rsid w:val="006570BE"/>
    <w:rsid w:val="0066338D"/>
    <w:rsid w:val="0066401E"/>
    <w:rsid w:val="0066696F"/>
    <w:rsid w:val="00672280"/>
    <w:rsid w:val="00672A66"/>
    <w:rsid w:val="00673676"/>
    <w:rsid w:val="006738E7"/>
    <w:rsid w:val="00676814"/>
    <w:rsid w:val="0067693D"/>
    <w:rsid w:val="00682946"/>
    <w:rsid w:val="00682A48"/>
    <w:rsid w:val="00682F85"/>
    <w:rsid w:val="00683FC8"/>
    <w:rsid w:val="00690A75"/>
    <w:rsid w:val="00691460"/>
    <w:rsid w:val="00691A82"/>
    <w:rsid w:val="00693003"/>
    <w:rsid w:val="006939E6"/>
    <w:rsid w:val="00695D0F"/>
    <w:rsid w:val="00696857"/>
    <w:rsid w:val="00697C76"/>
    <w:rsid w:val="006A0A66"/>
    <w:rsid w:val="006A22F4"/>
    <w:rsid w:val="006A397C"/>
    <w:rsid w:val="006A398E"/>
    <w:rsid w:val="006A414F"/>
    <w:rsid w:val="006A6EB5"/>
    <w:rsid w:val="006A7212"/>
    <w:rsid w:val="006A7AB0"/>
    <w:rsid w:val="006A7FD2"/>
    <w:rsid w:val="006B37AB"/>
    <w:rsid w:val="006C6686"/>
    <w:rsid w:val="006C7B31"/>
    <w:rsid w:val="006D1063"/>
    <w:rsid w:val="006D13DD"/>
    <w:rsid w:val="006D39B8"/>
    <w:rsid w:val="006D41FB"/>
    <w:rsid w:val="006D4A0D"/>
    <w:rsid w:val="006E0222"/>
    <w:rsid w:val="006E0AB1"/>
    <w:rsid w:val="006E4B4D"/>
    <w:rsid w:val="006E6D80"/>
    <w:rsid w:val="006F0D09"/>
    <w:rsid w:val="006F128A"/>
    <w:rsid w:val="006F2207"/>
    <w:rsid w:val="006F3787"/>
    <w:rsid w:val="006F3B50"/>
    <w:rsid w:val="006F52F3"/>
    <w:rsid w:val="006F6508"/>
    <w:rsid w:val="006F7EE7"/>
    <w:rsid w:val="0070525E"/>
    <w:rsid w:val="00705F8B"/>
    <w:rsid w:val="00707775"/>
    <w:rsid w:val="00712258"/>
    <w:rsid w:val="00712B5A"/>
    <w:rsid w:val="0071391A"/>
    <w:rsid w:val="00715D83"/>
    <w:rsid w:val="00720E01"/>
    <w:rsid w:val="007236CA"/>
    <w:rsid w:val="00724303"/>
    <w:rsid w:val="0072701D"/>
    <w:rsid w:val="00730096"/>
    <w:rsid w:val="007361B9"/>
    <w:rsid w:val="007371FD"/>
    <w:rsid w:val="0074433F"/>
    <w:rsid w:val="00751E45"/>
    <w:rsid w:val="00752E63"/>
    <w:rsid w:val="00753071"/>
    <w:rsid w:val="00760B66"/>
    <w:rsid w:val="007624FB"/>
    <w:rsid w:val="00762B98"/>
    <w:rsid w:val="00762D19"/>
    <w:rsid w:val="00764165"/>
    <w:rsid w:val="00764862"/>
    <w:rsid w:val="00764F7C"/>
    <w:rsid w:val="007669B9"/>
    <w:rsid w:val="00771C86"/>
    <w:rsid w:val="007744FB"/>
    <w:rsid w:val="00774EB4"/>
    <w:rsid w:val="007823BA"/>
    <w:rsid w:val="00786972"/>
    <w:rsid w:val="007872F0"/>
    <w:rsid w:val="00787485"/>
    <w:rsid w:val="00796D6C"/>
    <w:rsid w:val="007973FC"/>
    <w:rsid w:val="007A0616"/>
    <w:rsid w:val="007A1B53"/>
    <w:rsid w:val="007A22BF"/>
    <w:rsid w:val="007A73C9"/>
    <w:rsid w:val="007A7AFD"/>
    <w:rsid w:val="007B077C"/>
    <w:rsid w:val="007B2A67"/>
    <w:rsid w:val="007B413F"/>
    <w:rsid w:val="007B4874"/>
    <w:rsid w:val="007B52F3"/>
    <w:rsid w:val="007B7539"/>
    <w:rsid w:val="007C4A4F"/>
    <w:rsid w:val="007C6EE1"/>
    <w:rsid w:val="007C7648"/>
    <w:rsid w:val="007D0494"/>
    <w:rsid w:val="007D66C0"/>
    <w:rsid w:val="007D691F"/>
    <w:rsid w:val="007D78BA"/>
    <w:rsid w:val="007E29D7"/>
    <w:rsid w:val="007E5BFA"/>
    <w:rsid w:val="007E5EE7"/>
    <w:rsid w:val="007E661C"/>
    <w:rsid w:val="007E6846"/>
    <w:rsid w:val="007E6F7B"/>
    <w:rsid w:val="007F35E0"/>
    <w:rsid w:val="007F4068"/>
    <w:rsid w:val="007F594D"/>
    <w:rsid w:val="007F607E"/>
    <w:rsid w:val="007F721E"/>
    <w:rsid w:val="007F7D7A"/>
    <w:rsid w:val="00804B61"/>
    <w:rsid w:val="0080657F"/>
    <w:rsid w:val="00807339"/>
    <w:rsid w:val="00814498"/>
    <w:rsid w:val="00816301"/>
    <w:rsid w:val="008222B1"/>
    <w:rsid w:val="00822591"/>
    <w:rsid w:val="00822C19"/>
    <w:rsid w:val="00822F77"/>
    <w:rsid w:val="008250DC"/>
    <w:rsid w:val="00825C67"/>
    <w:rsid w:val="00827D91"/>
    <w:rsid w:val="0083297D"/>
    <w:rsid w:val="0083439E"/>
    <w:rsid w:val="00846441"/>
    <w:rsid w:val="00851020"/>
    <w:rsid w:val="00851761"/>
    <w:rsid w:val="00851F2D"/>
    <w:rsid w:val="00863001"/>
    <w:rsid w:val="00863C2D"/>
    <w:rsid w:val="0087021D"/>
    <w:rsid w:val="0087057B"/>
    <w:rsid w:val="00870914"/>
    <w:rsid w:val="00872998"/>
    <w:rsid w:val="008742A4"/>
    <w:rsid w:val="00880C2C"/>
    <w:rsid w:val="00881F7F"/>
    <w:rsid w:val="008823B2"/>
    <w:rsid w:val="00886789"/>
    <w:rsid w:val="00886BAB"/>
    <w:rsid w:val="00886D82"/>
    <w:rsid w:val="00890C7E"/>
    <w:rsid w:val="00891946"/>
    <w:rsid w:val="00892AAD"/>
    <w:rsid w:val="008941E1"/>
    <w:rsid w:val="00895A64"/>
    <w:rsid w:val="008A0E98"/>
    <w:rsid w:val="008A3622"/>
    <w:rsid w:val="008A5399"/>
    <w:rsid w:val="008A6EA1"/>
    <w:rsid w:val="008B38D1"/>
    <w:rsid w:val="008B449A"/>
    <w:rsid w:val="008B679D"/>
    <w:rsid w:val="008B6B2B"/>
    <w:rsid w:val="008C39FF"/>
    <w:rsid w:val="008C5A52"/>
    <w:rsid w:val="008C787E"/>
    <w:rsid w:val="008D411C"/>
    <w:rsid w:val="008D6A55"/>
    <w:rsid w:val="008E0824"/>
    <w:rsid w:val="008E08B3"/>
    <w:rsid w:val="008E096E"/>
    <w:rsid w:val="008E3168"/>
    <w:rsid w:val="008E31D5"/>
    <w:rsid w:val="008F0192"/>
    <w:rsid w:val="008F6EAE"/>
    <w:rsid w:val="008F7E51"/>
    <w:rsid w:val="009002AB"/>
    <w:rsid w:val="009008EC"/>
    <w:rsid w:val="00905098"/>
    <w:rsid w:val="009073F8"/>
    <w:rsid w:val="00911674"/>
    <w:rsid w:val="00913548"/>
    <w:rsid w:val="00913DEF"/>
    <w:rsid w:val="009163A0"/>
    <w:rsid w:val="00916874"/>
    <w:rsid w:val="009207C6"/>
    <w:rsid w:val="00923087"/>
    <w:rsid w:val="0092524F"/>
    <w:rsid w:val="00930534"/>
    <w:rsid w:val="009306E5"/>
    <w:rsid w:val="00931FDA"/>
    <w:rsid w:val="00934EFC"/>
    <w:rsid w:val="00942F49"/>
    <w:rsid w:val="00943A84"/>
    <w:rsid w:val="00944780"/>
    <w:rsid w:val="00944BBD"/>
    <w:rsid w:val="00945FC6"/>
    <w:rsid w:val="0095067D"/>
    <w:rsid w:val="009514EF"/>
    <w:rsid w:val="00952344"/>
    <w:rsid w:val="00957090"/>
    <w:rsid w:val="00960227"/>
    <w:rsid w:val="00961FBE"/>
    <w:rsid w:val="00963567"/>
    <w:rsid w:val="00964639"/>
    <w:rsid w:val="00967B5C"/>
    <w:rsid w:val="0097294A"/>
    <w:rsid w:val="00972FB1"/>
    <w:rsid w:val="00973C23"/>
    <w:rsid w:val="009817A4"/>
    <w:rsid w:val="00981F84"/>
    <w:rsid w:val="00983637"/>
    <w:rsid w:val="009872EC"/>
    <w:rsid w:val="00987C04"/>
    <w:rsid w:val="00992B01"/>
    <w:rsid w:val="009941CA"/>
    <w:rsid w:val="009943CE"/>
    <w:rsid w:val="0099686D"/>
    <w:rsid w:val="009A0123"/>
    <w:rsid w:val="009A0E64"/>
    <w:rsid w:val="009A30CA"/>
    <w:rsid w:val="009A6E2C"/>
    <w:rsid w:val="009A75C5"/>
    <w:rsid w:val="009A7E3F"/>
    <w:rsid w:val="009B2D3E"/>
    <w:rsid w:val="009B66E8"/>
    <w:rsid w:val="009B7224"/>
    <w:rsid w:val="009B79CB"/>
    <w:rsid w:val="009B7AE2"/>
    <w:rsid w:val="009B7FC2"/>
    <w:rsid w:val="009C3188"/>
    <w:rsid w:val="009C4931"/>
    <w:rsid w:val="009C4ED6"/>
    <w:rsid w:val="009C5D2B"/>
    <w:rsid w:val="009C7198"/>
    <w:rsid w:val="009D69DB"/>
    <w:rsid w:val="009E4156"/>
    <w:rsid w:val="009E468C"/>
    <w:rsid w:val="009E549C"/>
    <w:rsid w:val="009E5F0E"/>
    <w:rsid w:val="009E722B"/>
    <w:rsid w:val="009F1C07"/>
    <w:rsid w:val="009F2C46"/>
    <w:rsid w:val="009F5DA8"/>
    <w:rsid w:val="00A01FFB"/>
    <w:rsid w:val="00A0403B"/>
    <w:rsid w:val="00A16F34"/>
    <w:rsid w:val="00A214B4"/>
    <w:rsid w:val="00A22CFB"/>
    <w:rsid w:val="00A27B87"/>
    <w:rsid w:val="00A3054D"/>
    <w:rsid w:val="00A36FF3"/>
    <w:rsid w:val="00A45604"/>
    <w:rsid w:val="00A50455"/>
    <w:rsid w:val="00A527B1"/>
    <w:rsid w:val="00A54080"/>
    <w:rsid w:val="00A55279"/>
    <w:rsid w:val="00A55FDE"/>
    <w:rsid w:val="00A565DE"/>
    <w:rsid w:val="00A6094F"/>
    <w:rsid w:val="00A60A59"/>
    <w:rsid w:val="00A61573"/>
    <w:rsid w:val="00A61A56"/>
    <w:rsid w:val="00A622B1"/>
    <w:rsid w:val="00A63698"/>
    <w:rsid w:val="00A639CB"/>
    <w:rsid w:val="00A675B0"/>
    <w:rsid w:val="00A67DC2"/>
    <w:rsid w:val="00A71028"/>
    <w:rsid w:val="00A71622"/>
    <w:rsid w:val="00A75616"/>
    <w:rsid w:val="00A7751F"/>
    <w:rsid w:val="00A80C67"/>
    <w:rsid w:val="00A820B9"/>
    <w:rsid w:val="00A86F9B"/>
    <w:rsid w:val="00A900E1"/>
    <w:rsid w:val="00A91D81"/>
    <w:rsid w:val="00A933C8"/>
    <w:rsid w:val="00A942A2"/>
    <w:rsid w:val="00A96B22"/>
    <w:rsid w:val="00AA20C8"/>
    <w:rsid w:val="00AA4298"/>
    <w:rsid w:val="00AA5D81"/>
    <w:rsid w:val="00AA5E26"/>
    <w:rsid w:val="00AB1422"/>
    <w:rsid w:val="00AB160B"/>
    <w:rsid w:val="00AB2104"/>
    <w:rsid w:val="00AB2117"/>
    <w:rsid w:val="00AB44B4"/>
    <w:rsid w:val="00AB69F8"/>
    <w:rsid w:val="00AC1244"/>
    <w:rsid w:val="00AC1565"/>
    <w:rsid w:val="00AC18D1"/>
    <w:rsid w:val="00AC6A73"/>
    <w:rsid w:val="00AC6D5B"/>
    <w:rsid w:val="00AD19DA"/>
    <w:rsid w:val="00AD21F8"/>
    <w:rsid w:val="00AD2C9D"/>
    <w:rsid w:val="00AD4100"/>
    <w:rsid w:val="00AD4222"/>
    <w:rsid w:val="00AD7DD6"/>
    <w:rsid w:val="00AD7EBC"/>
    <w:rsid w:val="00AE0A39"/>
    <w:rsid w:val="00AE2F0C"/>
    <w:rsid w:val="00AE4288"/>
    <w:rsid w:val="00AE693E"/>
    <w:rsid w:val="00AF082C"/>
    <w:rsid w:val="00AF2463"/>
    <w:rsid w:val="00AF73A5"/>
    <w:rsid w:val="00B018A2"/>
    <w:rsid w:val="00B07CF7"/>
    <w:rsid w:val="00B13059"/>
    <w:rsid w:val="00B169BD"/>
    <w:rsid w:val="00B1777C"/>
    <w:rsid w:val="00B17B52"/>
    <w:rsid w:val="00B255E1"/>
    <w:rsid w:val="00B30E43"/>
    <w:rsid w:val="00B31F86"/>
    <w:rsid w:val="00B327CE"/>
    <w:rsid w:val="00B3415D"/>
    <w:rsid w:val="00B3513F"/>
    <w:rsid w:val="00B3566B"/>
    <w:rsid w:val="00B35F7A"/>
    <w:rsid w:val="00B36BF0"/>
    <w:rsid w:val="00B37829"/>
    <w:rsid w:val="00B37E98"/>
    <w:rsid w:val="00B40672"/>
    <w:rsid w:val="00B40CA9"/>
    <w:rsid w:val="00B40FAC"/>
    <w:rsid w:val="00B41E3E"/>
    <w:rsid w:val="00B427CE"/>
    <w:rsid w:val="00B4533B"/>
    <w:rsid w:val="00B45E02"/>
    <w:rsid w:val="00B508C6"/>
    <w:rsid w:val="00B528A1"/>
    <w:rsid w:val="00B529C9"/>
    <w:rsid w:val="00B5383B"/>
    <w:rsid w:val="00B563D6"/>
    <w:rsid w:val="00B60CE8"/>
    <w:rsid w:val="00B644ED"/>
    <w:rsid w:val="00B66426"/>
    <w:rsid w:val="00B6656D"/>
    <w:rsid w:val="00B74B16"/>
    <w:rsid w:val="00B7597D"/>
    <w:rsid w:val="00B7689C"/>
    <w:rsid w:val="00B83ACC"/>
    <w:rsid w:val="00B83D32"/>
    <w:rsid w:val="00B83E73"/>
    <w:rsid w:val="00B851CE"/>
    <w:rsid w:val="00B86940"/>
    <w:rsid w:val="00B93BFF"/>
    <w:rsid w:val="00B94EFC"/>
    <w:rsid w:val="00B9516D"/>
    <w:rsid w:val="00B962FC"/>
    <w:rsid w:val="00B97516"/>
    <w:rsid w:val="00BA14A0"/>
    <w:rsid w:val="00BB2545"/>
    <w:rsid w:val="00BB5A11"/>
    <w:rsid w:val="00BB7411"/>
    <w:rsid w:val="00BC0548"/>
    <w:rsid w:val="00BC0B0B"/>
    <w:rsid w:val="00BC2D63"/>
    <w:rsid w:val="00BC30AC"/>
    <w:rsid w:val="00BC5488"/>
    <w:rsid w:val="00BC55A1"/>
    <w:rsid w:val="00BC6B70"/>
    <w:rsid w:val="00BC783D"/>
    <w:rsid w:val="00BC7D18"/>
    <w:rsid w:val="00BD0172"/>
    <w:rsid w:val="00BD0EBA"/>
    <w:rsid w:val="00BD10B4"/>
    <w:rsid w:val="00BD1B0E"/>
    <w:rsid w:val="00BD627D"/>
    <w:rsid w:val="00BE0061"/>
    <w:rsid w:val="00BE2D9E"/>
    <w:rsid w:val="00BE4896"/>
    <w:rsid w:val="00BE4987"/>
    <w:rsid w:val="00BE4C73"/>
    <w:rsid w:val="00BE4F7C"/>
    <w:rsid w:val="00BF0026"/>
    <w:rsid w:val="00BF2277"/>
    <w:rsid w:val="00BF2C6D"/>
    <w:rsid w:val="00BF3D44"/>
    <w:rsid w:val="00BF3D79"/>
    <w:rsid w:val="00BF49BF"/>
    <w:rsid w:val="00BF54F6"/>
    <w:rsid w:val="00BF6EE4"/>
    <w:rsid w:val="00BF6FC4"/>
    <w:rsid w:val="00C037EA"/>
    <w:rsid w:val="00C03FB5"/>
    <w:rsid w:val="00C049B8"/>
    <w:rsid w:val="00C14CA9"/>
    <w:rsid w:val="00C154DA"/>
    <w:rsid w:val="00C17278"/>
    <w:rsid w:val="00C23401"/>
    <w:rsid w:val="00C30433"/>
    <w:rsid w:val="00C30B83"/>
    <w:rsid w:val="00C30EE7"/>
    <w:rsid w:val="00C333B4"/>
    <w:rsid w:val="00C33C75"/>
    <w:rsid w:val="00C440EE"/>
    <w:rsid w:val="00C45072"/>
    <w:rsid w:val="00C466D5"/>
    <w:rsid w:val="00C46746"/>
    <w:rsid w:val="00C4739F"/>
    <w:rsid w:val="00C52235"/>
    <w:rsid w:val="00C53D79"/>
    <w:rsid w:val="00C601FE"/>
    <w:rsid w:val="00C64C37"/>
    <w:rsid w:val="00C66A97"/>
    <w:rsid w:val="00C7702B"/>
    <w:rsid w:val="00C8065A"/>
    <w:rsid w:val="00C81B87"/>
    <w:rsid w:val="00C8259D"/>
    <w:rsid w:val="00C839F8"/>
    <w:rsid w:val="00C85419"/>
    <w:rsid w:val="00C870F6"/>
    <w:rsid w:val="00C90BAA"/>
    <w:rsid w:val="00C9102C"/>
    <w:rsid w:val="00C924E3"/>
    <w:rsid w:val="00C945EE"/>
    <w:rsid w:val="00CA026A"/>
    <w:rsid w:val="00CA14B4"/>
    <w:rsid w:val="00CA2183"/>
    <w:rsid w:val="00CA70FF"/>
    <w:rsid w:val="00CA7919"/>
    <w:rsid w:val="00CB0499"/>
    <w:rsid w:val="00CB226E"/>
    <w:rsid w:val="00CB2ECB"/>
    <w:rsid w:val="00CB3B2D"/>
    <w:rsid w:val="00CB5AD1"/>
    <w:rsid w:val="00CC1E95"/>
    <w:rsid w:val="00CC38F1"/>
    <w:rsid w:val="00CC4E00"/>
    <w:rsid w:val="00CC51AF"/>
    <w:rsid w:val="00CC5BDA"/>
    <w:rsid w:val="00CD1256"/>
    <w:rsid w:val="00CD431C"/>
    <w:rsid w:val="00CD54CD"/>
    <w:rsid w:val="00CE0520"/>
    <w:rsid w:val="00CE0F8E"/>
    <w:rsid w:val="00CE259B"/>
    <w:rsid w:val="00CE3531"/>
    <w:rsid w:val="00CE358F"/>
    <w:rsid w:val="00CE5A46"/>
    <w:rsid w:val="00CF233A"/>
    <w:rsid w:val="00CF288A"/>
    <w:rsid w:val="00CF3960"/>
    <w:rsid w:val="00CF6025"/>
    <w:rsid w:val="00CF64A7"/>
    <w:rsid w:val="00CF72E3"/>
    <w:rsid w:val="00CF7795"/>
    <w:rsid w:val="00D029F9"/>
    <w:rsid w:val="00D03760"/>
    <w:rsid w:val="00D076B1"/>
    <w:rsid w:val="00D101A6"/>
    <w:rsid w:val="00D1151B"/>
    <w:rsid w:val="00D15F87"/>
    <w:rsid w:val="00D205BA"/>
    <w:rsid w:val="00D23C9C"/>
    <w:rsid w:val="00D25515"/>
    <w:rsid w:val="00D31224"/>
    <w:rsid w:val="00D32818"/>
    <w:rsid w:val="00D36845"/>
    <w:rsid w:val="00D369B1"/>
    <w:rsid w:val="00D36E5C"/>
    <w:rsid w:val="00D36ED6"/>
    <w:rsid w:val="00D427E9"/>
    <w:rsid w:val="00D440BF"/>
    <w:rsid w:val="00D46633"/>
    <w:rsid w:val="00D46C69"/>
    <w:rsid w:val="00D50005"/>
    <w:rsid w:val="00D50A89"/>
    <w:rsid w:val="00D57013"/>
    <w:rsid w:val="00D60E7E"/>
    <w:rsid w:val="00D64AB0"/>
    <w:rsid w:val="00D65761"/>
    <w:rsid w:val="00D67D97"/>
    <w:rsid w:val="00D7685F"/>
    <w:rsid w:val="00D77154"/>
    <w:rsid w:val="00D81377"/>
    <w:rsid w:val="00D86D3F"/>
    <w:rsid w:val="00D8798D"/>
    <w:rsid w:val="00D90C79"/>
    <w:rsid w:val="00D912AE"/>
    <w:rsid w:val="00D91584"/>
    <w:rsid w:val="00D91F9C"/>
    <w:rsid w:val="00D934E4"/>
    <w:rsid w:val="00D94C42"/>
    <w:rsid w:val="00D96877"/>
    <w:rsid w:val="00D969ED"/>
    <w:rsid w:val="00DA0CEB"/>
    <w:rsid w:val="00DA10DC"/>
    <w:rsid w:val="00DA2176"/>
    <w:rsid w:val="00DA37FF"/>
    <w:rsid w:val="00DA552F"/>
    <w:rsid w:val="00DA585B"/>
    <w:rsid w:val="00DB1AF8"/>
    <w:rsid w:val="00DB5899"/>
    <w:rsid w:val="00DB73E6"/>
    <w:rsid w:val="00DC6E44"/>
    <w:rsid w:val="00DD14AD"/>
    <w:rsid w:val="00DD1DEC"/>
    <w:rsid w:val="00DD4682"/>
    <w:rsid w:val="00DD51F1"/>
    <w:rsid w:val="00DD7EF5"/>
    <w:rsid w:val="00DE21C1"/>
    <w:rsid w:val="00DE27B2"/>
    <w:rsid w:val="00DE3750"/>
    <w:rsid w:val="00DE3BF1"/>
    <w:rsid w:val="00DE4897"/>
    <w:rsid w:val="00DE496F"/>
    <w:rsid w:val="00E00279"/>
    <w:rsid w:val="00E0041C"/>
    <w:rsid w:val="00E01785"/>
    <w:rsid w:val="00E061E8"/>
    <w:rsid w:val="00E1209E"/>
    <w:rsid w:val="00E123B4"/>
    <w:rsid w:val="00E14B74"/>
    <w:rsid w:val="00E201F5"/>
    <w:rsid w:val="00E22206"/>
    <w:rsid w:val="00E2327B"/>
    <w:rsid w:val="00E2372C"/>
    <w:rsid w:val="00E24346"/>
    <w:rsid w:val="00E254A6"/>
    <w:rsid w:val="00E30826"/>
    <w:rsid w:val="00E34B85"/>
    <w:rsid w:val="00E35B24"/>
    <w:rsid w:val="00E35EB8"/>
    <w:rsid w:val="00E3775C"/>
    <w:rsid w:val="00E37A61"/>
    <w:rsid w:val="00E416A1"/>
    <w:rsid w:val="00E43FDF"/>
    <w:rsid w:val="00E4437B"/>
    <w:rsid w:val="00E44731"/>
    <w:rsid w:val="00E50800"/>
    <w:rsid w:val="00E53248"/>
    <w:rsid w:val="00E53B89"/>
    <w:rsid w:val="00E54B9B"/>
    <w:rsid w:val="00E576FF"/>
    <w:rsid w:val="00E57BD5"/>
    <w:rsid w:val="00E635AC"/>
    <w:rsid w:val="00E64C86"/>
    <w:rsid w:val="00E65C42"/>
    <w:rsid w:val="00E66226"/>
    <w:rsid w:val="00E66C8B"/>
    <w:rsid w:val="00E7087A"/>
    <w:rsid w:val="00E71A91"/>
    <w:rsid w:val="00E75B53"/>
    <w:rsid w:val="00E807A6"/>
    <w:rsid w:val="00E81D3C"/>
    <w:rsid w:val="00E848B5"/>
    <w:rsid w:val="00E90AB2"/>
    <w:rsid w:val="00E91886"/>
    <w:rsid w:val="00E92E1A"/>
    <w:rsid w:val="00E93CE9"/>
    <w:rsid w:val="00E94C27"/>
    <w:rsid w:val="00EA1315"/>
    <w:rsid w:val="00EA5B9F"/>
    <w:rsid w:val="00EA6358"/>
    <w:rsid w:val="00EA6949"/>
    <w:rsid w:val="00EB332A"/>
    <w:rsid w:val="00EB3A6B"/>
    <w:rsid w:val="00EB77D7"/>
    <w:rsid w:val="00EB7F30"/>
    <w:rsid w:val="00EB7F63"/>
    <w:rsid w:val="00EC205D"/>
    <w:rsid w:val="00EC28E4"/>
    <w:rsid w:val="00EC2ED2"/>
    <w:rsid w:val="00EC68AE"/>
    <w:rsid w:val="00ED026C"/>
    <w:rsid w:val="00ED14E1"/>
    <w:rsid w:val="00ED31FD"/>
    <w:rsid w:val="00ED3E3F"/>
    <w:rsid w:val="00ED6B0D"/>
    <w:rsid w:val="00ED78EB"/>
    <w:rsid w:val="00ED7FDC"/>
    <w:rsid w:val="00EE012C"/>
    <w:rsid w:val="00EE0939"/>
    <w:rsid w:val="00EE24E5"/>
    <w:rsid w:val="00EE3470"/>
    <w:rsid w:val="00EE6207"/>
    <w:rsid w:val="00EE6B8C"/>
    <w:rsid w:val="00EF0017"/>
    <w:rsid w:val="00EF017D"/>
    <w:rsid w:val="00EF5C74"/>
    <w:rsid w:val="00EF6234"/>
    <w:rsid w:val="00EF63B2"/>
    <w:rsid w:val="00EF6421"/>
    <w:rsid w:val="00F00F37"/>
    <w:rsid w:val="00F01D18"/>
    <w:rsid w:val="00F03A0F"/>
    <w:rsid w:val="00F047CD"/>
    <w:rsid w:val="00F057FB"/>
    <w:rsid w:val="00F067C0"/>
    <w:rsid w:val="00F15285"/>
    <w:rsid w:val="00F16068"/>
    <w:rsid w:val="00F206F7"/>
    <w:rsid w:val="00F207D8"/>
    <w:rsid w:val="00F214A3"/>
    <w:rsid w:val="00F24E9B"/>
    <w:rsid w:val="00F2565A"/>
    <w:rsid w:val="00F25CA7"/>
    <w:rsid w:val="00F37765"/>
    <w:rsid w:val="00F37C03"/>
    <w:rsid w:val="00F37D42"/>
    <w:rsid w:val="00F4023D"/>
    <w:rsid w:val="00F429D9"/>
    <w:rsid w:val="00F42CEC"/>
    <w:rsid w:val="00F43751"/>
    <w:rsid w:val="00F437B9"/>
    <w:rsid w:val="00F443DC"/>
    <w:rsid w:val="00F4566B"/>
    <w:rsid w:val="00F46AF9"/>
    <w:rsid w:val="00F5081F"/>
    <w:rsid w:val="00F50F8E"/>
    <w:rsid w:val="00F520A1"/>
    <w:rsid w:val="00F529CA"/>
    <w:rsid w:val="00F52F41"/>
    <w:rsid w:val="00F53105"/>
    <w:rsid w:val="00F53187"/>
    <w:rsid w:val="00F57737"/>
    <w:rsid w:val="00F60299"/>
    <w:rsid w:val="00F62FD1"/>
    <w:rsid w:val="00F65CCC"/>
    <w:rsid w:val="00F65F7F"/>
    <w:rsid w:val="00F65F9C"/>
    <w:rsid w:val="00F7091A"/>
    <w:rsid w:val="00F70BEA"/>
    <w:rsid w:val="00F75CF6"/>
    <w:rsid w:val="00F76FA7"/>
    <w:rsid w:val="00F81E51"/>
    <w:rsid w:val="00F820F3"/>
    <w:rsid w:val="00F84C91"/>
    <w:rsid w:val="00F85D2E"/>
    <w:rsid w:val="00F90483"/>
    <w:rsid w:val="00F94E16"/>
    <w:rsid w:val="00FA0314"/>
    <w:rsid w:val="00FA0CE1"/>
    <w:rsid w:val="00FA2925"/>
    <w:rsid w:val="00FA2AD0"/>
    <w:rsid w:val="00FA39D7"/>
    <w:rsid w:val="00FA5886"/>
    <w:rsid w:val="00FB0BA8"/>
    <w:rsid w:val="00FB59CD"/>
    <w:rsid w:val="00FB6A7F"/>
    <w:rsid w:val="00FC0BBD"/>
    <w:rsid w:val="00FC4781"/>
    <w:rsid w:val="00FC5091"/>
    <w:rsid w:val="00FC7D23"/>
    <w:rsid w:val="00FD07F0"/>
    <w:rsid w:val="00FD0880"/>
    <w:rsid w:val="00FD3DFF"/>
    <w:rsid w:val="00FD4AE2"/>
    <w:rsid w:val="00FD7246"/>
    <w:rsid w:val="00FD7F11"/>
    <w:rsid w:val="00FE01DB"/>
    <w:rsid w:val="00FE1E33"/>
    <w:rsid w:val="00FE3BE2"/>
    <w:rsid w:val="00FE70D5"/>
    <w:rsid w:val="00FE7639"/>
    <w:rsid w:val="00FF17C7"/>
    <w:rsid w:val="00FF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9B689"/>
  <w15:chartTrackingRefBased/>
  <w15:docId w15:val="{D4B8A41A-F1B8-4A11-B0A2-C0FBD2E6C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7084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7F607E"/>
    <w:rPr>
      <w:kern w:val="2"/>
    </w:rPr>
  </w:style>
  <w:style w:type="paragraph" w:styleId="a5">
    <w:name w:val="footer"/>
    <w:basedOn w:val="a"/>
    <w:link w:val="a6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7F607E"/>
    <w:rPr>
      <w:kern w:val="2"/>
    </w:rPr>
  </w:style>
  <w:style w:type="paragraph" w:styleId="a7">
    <w:name w:val="Title"/>
    <w:aliases w:val="標題一"/>
    <w:basedOn w:val="a"/>
    <w:next w:val="a"/>
    <w:link w:val="a8"/>
    <w:qFormat/>
    <w:rsid w:val="00FE01DB"/>
    <w:pPr>
      <w:snapToGrid w:val="0"/>
      <w:spacing w:beforeLines="20" w:before="20" w:afterLines="70" w:after="70"/>
      <w:outlineLvl w:val="0"/>
    </w:pPr>
    <w:rPr>
      <w:rFonts w:ascii="Times New Roman" w:eastAsia="微軟正黑體" w:hAnsi="Times New Roman"/>
      <w:b/>
      <w:bCs/>
      <w:sz w:val="28"/>
      <w:szCs w:val="32"/>
      <w:lang w:val="x-none" w:eastAsia="x-none"/>
    </w:rPr>
  </w:style>
  <w:style w:type="character" w:customStyle="1" w:styleId="a8">
    <w:name w:val="標題 字元"/>
    <w:aliases w:val="標題一 字元"/>
    <w:link w:val="a7"/>
    <w:rsid w:val="00FE01DB"/>
    <w:rPr>
      <w:rFonts w:ascii="Times New Roman" w:eastAsia="微軟正黑體" w:hAnsi="Times New Roman"/>
      <w:b/>
      <w:bCs/>
      <w:kern w:val="2"/>
      <w:sz w:val="28"/>
      <w:szCs w:val="32"/>
    </w:rPr>
  </w:style>
  <w:style w:type="character" w:styleId="a9">
    <w:name w:val="annotation reference"/>
    <w:semiHidden/>
    <w:unhideWhenUsed/>
    <w:rsid w:val="00B35F7A"/>
    <w:rPr>
      <w:sz w:val="18"/>
      <w:szCs w:val="18"/>
    </w:rPr>
  </w:style>
  <w:style w:type="paragraph" w:styleId="aa">
    <w:name w:val="annotation text"/>
    <w:basedOn w:val="a"/>
    <w:link w:val="ab"/>
    <w:semiHidden/>
    <w:unhideWhenUsed/>
    <w:rsid w:val="00B35F7A"/>
  </w:style>
  <w:style w:type="character" w:customStyle="1" w:styleId="ab">
    <w:name w:val="註解文字 字元"/>
    <w:link w:val="aa"/>
    <w:semiHidden/>
    <w:rsid w:val="00B35F7A"/>
    <w:rPr>
      <w:kern w:val="2"/>
      <w:sz w:val="24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35F7A"/>
    <w:rPr>
      <w:b/>
      <w:bCs/>
    </w:rPr>
  </w:style>
  <w:style w:type="character" w:customStyle="1" w:styleId="ad">
    <w:name w:val="註解主旨 字元"/>
    <w:link w:val="ac"/>
    <w:uiPriority w:val="99"/>
    <w:semiHidden/>
    <w:rsid w:val="00B35F7A"/>
    <w:rPr>
      <w:b/>
      <w:bCs/>
      <w:kern w:val="2"/>
      <w:sz w:val="24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B35F7A"/>
    <w:rPr>
      <w:rFonts w:ascii="Calibri Light" w:hAnsi="Calibri Light"/>
      <w:sz w:val="18"/>
      <w:szCs w:val="18"/>
    </w:rPr>
  </w:style>
  <w:style w:type="character" w:customStyle="1" w:styleId="af">
    <w:name w:val="註解方塊文字 字元"/>
    <w:link w:val="ae"/>
    <w:uiPriority w:val="99"/>
    <w:semiHidden/>
    <w:rsid w:val="00B35F7A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8E8CA-8E8D-4610-8485-809076E0D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0</Words>
  <Characters>1373</Characters>
  <Application>Microsoft Office Word</Application>
  <DocSecurity>0</DocSecurity>
  <Lines>11</Lines>
  <Paragraphs>3</Paragraphs>
  <ScaleCrop>false</ScaleCrop>
  <Company>Microsoft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O</dc:creator>
  <cp:keywords/>
  <cp:lastModifiedBy>資訊組01</cp:lastModifiedBy>
  <cp:revision>2</cp:revision>
  <dcterms:created xsi:type="dcterms:W3CDTF">2025-07-22T01:53:00Z</dcterms:created>
  <dcterms:modified xsi:type="dcterms:W3CDTF">2025-07-22T01:53:00Z</dcterms:modified>
</cp:coreProperties>
</file>